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é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ar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a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n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ach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yrson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landr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av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ps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simir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phalocer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nopo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nidosco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d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ataeg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esc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otal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h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py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ysph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hinopep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ssyp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li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locer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p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acara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altom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gen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pi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i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loth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yrtillocac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cot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chycer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chyrhiz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s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s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sa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tolac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lyclath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ophyl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ula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u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si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b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m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h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rgh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ond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nocer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ae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xo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psa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Xanthos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uc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6:34:59Z</dcterms:created>
  <dcterms:modified xsi:type="dcterms:W3CDTF">2023-11-28T16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